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 ดี A ดี AՑՑ A ดี AՑՑ กคครับครับครัครั AՑՑ A ครับ ՑՑครครับ ՑՑՑՑครับՑՑՑՑครับ ՑՑՑՑคฤՑAՑAՑAՑAՑAՑAՑAՑAAA จ้าจ้า A Ց A เՑՑคครับ จ้าՑՑՑՑՑՑՑฤฟ AA ปฟหՑՑՑՑ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3</dc:title>
  <dc:creator/>
  <cp:keywords/>
  <dcterms:created xsi:type="dcterms:W3CDTF">2021-10-12T10:17:41Z</dcterms:created>
  <dcterms:modified xsi:type="dcterms:W3CDTF">2021-10-12T10:1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1 ตุลาคม 2564 เวลา 14.06 น.</vt:lpwstr>
  </property>
  <property fmtid="{D5CDD505-2E9C-101B-9397-08002B2CF9AE}" pid="3" name="subtitle">
    <vt:lpwstr/>
  </property>
</Properties>
</file>